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18EA5F5C" w14:textId="3000FF98" w:rsidR="0046218C" w:rsidRDefault="0070292F" w:rsidP="00DB2C58">
      <w:r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B2F7761" wp14:editId="7EDBEC54">
                <wp:simplePos x="0" y="0"/>
                <wp:positionH relativeFrom="column">
                  <wp:posOffset>-152400</wp:posOffset>
                </wp:positionH>
                <wp:positionV relativeFrom="paragraph">
                  <wp:posOffset>573405</wp:posOffset>
                </wp:positionV>
                <wp:extent cx="2419350" cy="920115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9201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F10851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</w:t>
                            </w:r>
                          </w:p>
                          <w:p w14:paraId="07D8D755" w14:textId="16997D47" w:rsid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52D71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5E7F98C4" w14:textId="06F7AECE" w:rsidR="000F56A3" w:rsidRDefault="00377C91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33Nkwenkezi</w:t>
                            </w:r>
                            <w:r w:rsidR="00041023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CD3B3D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lithapark</w:t>
                            </w:r>
                          </w:p>
                          <w:p w14:paraId="21C48FB4" w14:textId="1BCFA04D" w:rsidR="00041023" w:rsidRDefault="00041023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Khayelitsha</w:t>
                            </w:r>
                          </w:p>
                          <w:p w14:paraId="2F35BB5A" w14:textId="0615C5A7" w:rsidR="00041023" w:rsidRPr="000F56A3" w:rsidRDefault="00041023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7784</w:t>
                            </w:r>
                          </w:p>
                          <w:p w14:paraId="32209037" w14:textId="6014711E" w:rsid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14:paraId="0B44648B" w14:textId="34711068" w:rsidR="000F56A3" w:rsidRDefault="00377C91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0784677900</w:t>
                            </w:r>
                          </w:p>
                          <w:p w14:paraId="708F41B7" w14:textId="6A87D7D1" w:rsidR="004B2BC2" w:rsidRPr="00643CBA" w:rsidRDefault="004B2BC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FA40567" w14:textId="21EEC0EF" w:rsidR="000F56A3" w:rsidRDefault="000F56A3" w:rsidP="000F56A3">
                            <w:pPr>
                              <w:pStyle w:val="NoSpacing"/>
                              <w:rPr>
                                <w:lang w:val="en-US"/>
                              </w:rPr>
                            </w:pPr>
                          </w:p>
                          <w:p w14:paraId="5F6C48A5" w14:textId="40DB081E" w:rsidR="000F56A3" w:rsidRDefault="000F56A3" w:rsidP="000F56A3">
                            <w:pPr>
                              <w:pStyle w:val="Heading2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Email:</w:t>
                            </w:r>
                          </w:p>
                          <w:p w14:paraId="2DD339EC" w14:textId="35DA3997" w:rsidR="000F56A3" w:rsidRDefault="00C31CF0" w:rsidP="000F56A3">
                            <w:pPr>
                              <w:rPr>
                                <w:lang w:val="en-US"/>
                              </w:rPr>
                            </w:pPr>
                            <w:hyperlink r:id="rId5" w:history="1">
                              <w:r w:rsidR="004B2BC2" w:rsidRPr="00A84819">
                                <w:rPr>
                                  <w:rStyle w:val="Hyperlink"/>
                                  <w:lang w:val="en-US"/>
                                </w:rPr>
                                <w:t>Tywelesipho78@gmail.com</w:t>
                              </w:r>
                            </w:hyperlink>
                          </w:p>
                          <w:p w14:paraId="162B56AD" w14:textId="10A5AB2D" w:rsidR="004B2BC2" w:rsidRDefault="004B2BC2" w:rsidP="000F56A3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B2BC2">
                              <w:rPr>
                                <w:b/>
                                <w:bCs/>
                                <w:lang w:val="en-US"/>
                              </w:rPr>
                              <w:t>LinkedIn:</w:t>
                            </w:r>
                          </w:p>
                          <w:p w14:paraId="3EA4A820" w14:textId="543913B7" w:rsidR="004B2BC2" w:rsidRDefault="004B2BC2" w:rsidP="000F56A3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B2BC2">
                              <w:rPr>
                                <w:b/>
                                <w:bCs/>
                                <w:lang w:val="en-US"/>
                              </w:rPr>
                              <w:t>https://www.linkedin.com/in/sipho-tywele-790b4b193/</w:t>
                            </w:r>
                          </w:p>
                          <w:p w14:paraId="34E14115" w14:textId="506E82A3" w:rsidR="004B2BC2" w:rsidRPr="004B2BC2" w:rsidRDefault="004B2BC2" w:rsidP="000F56A3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53A0B92D" w14:textId="77777777" w:rsidR="004B2BC2" w:rsidRPr="000F56A3" w:rsidRDefault="004B2BC2" w:rsidP="000F56A3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771885C" w14:textId="77777777" w:rsidR="00380CB2" w:rsidRPr="00380CB2" w:rsidRDefault="00380CB2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C095DCC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guages</w:t>
                            </w:r>
                          </w:p>
                          <w:p w14:paraId="755859EE" w14:textId="7088D657" w:rsidR="00617117" w:rsidRDefault="00CD0CB2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IsiXhosa</w:t>
                            </w:r>
                          </w:p>
                          <w:p w14:paraId="4C93C15D" w14:textId="5B6DED11" w:rsidR="00CD0CB2" w:rsidRDefault="00CD0CB2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32C8EAD" w14:textId="72D6B066" w:rsidR="00CD0CB2" w:rsidRDefault="00CD0CB2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English</w:t>
                            </w:r>
                          </w:p>
                          <w:p w14:paraId="78F7A4EE" w14:textId="05E7916D" w:rsidR="00617117" w:rsidRDefault="00617117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CEE748" w14:textId="59D8ED84" w:rsidR="0070292F" w:rsidRPr="00D11747" w:rsidRDefault="0070292F" w:rsidP="0070292F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FERENCES</w:t>
                            </w:r>
                          </w:p>
                          <w:p w14:paraId="0C4052C1" w14:textId="79C18BA0" w:rsidR="00205ECA" w:rsidRDefault="0070292F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70292F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Keoikantse Tsholofelo Batholo</w:t>
                            </w:r>
                            <w:r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 xml:space="preserve"> –“hello@codetelligent.co.za”</w:t>
                            </w:r>
                          </w:p>
                          <w:p w14:paraId="2842DF36" w14:textId="663A257D" w:rsidR="0070292F" w:rsidRPr="0070292F" w:rsidRDefault="0070292F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ED6DCD5" w14:textId="5C6B7C21" w:rsidR="0070292F" w:rsidRDefault="0070292F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CEO and Founder</w:t>
                            </w:r>
                          </w:p>
                          <w:p w14:paraId="2285F4D4" w14:textId="315A385F" w:rsidR="0070292F" w:rsidRDefault="0070292F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7105504932</w:t>
                            </w:r>
                          </w:p>
                          <w:p w14:paraId="1BF86857" w14:textId="276215D2" w:rsidR="0046218C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8EBDAFF" w14:textId="1EB95118" w:rsidR="0046218C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G Mashalaba</w:t>
                            </w:r>
                          </w:p>
                          <w:p w14:paraId="4668C0FD" w14:textId="3AC59698" w:rsidR="0046218C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CEO and founder of Zam foundation</w:t>
                            </w:r>
                          </w:p>
                          <w:p w14:paraId="492F2726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4B59AE1" w14:textId="30FDC628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Cameron Davis</w:t>
                            </w:r>
                          </w:p>
                          <w:p w14:paraId="288EF27F" w14:textId="0EF9B786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Supervisor</w:t>
                            </w:r>
                          </w:p>
                          <w:p w14:paraId="459BC004" w14:textId="79E176B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614419347</w:t>
                            </w:r>
                          </w:p>
                          <w:p w14:paraId="72868ECB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A95517C" w14:textId="2D63E002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B957E05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1A4076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6CE97EC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FB40A86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46D6193" w14:textId="77777777" w:rsidR="00C31CF0" w:rsidRDefault="00C31CF0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E4A9604" w14:textId="71D1F538" w:rsidR="0046218C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823385567</w:t>
                            </w:r>
                          </w:p>
                          <w:p w14:paraId="4FA39DFD" w14:textId="52F0E1F4" w:rsidR="0046218C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E192ED2" w14:textId="77777777" w:rsidR="0046218C" w:rsidRPr="0080565E" w:rsidRDefault="0046218C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2F7761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12pt;margin-top:45.15pt;width:190.5pt;height:724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" filled="f" stroked="f">
                <v:textbox>
                  <w:txbxContent>
                    <w:p w14:paraId="26F10851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</w:t>
                      </w:r>
                    </w:p>
                    <w:p w14:paraId="07D8D755" w14:textId="16997D47" w:rsid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A52D71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Address:</w:t>
                      </w:r>
                    </w:p>
                    <w:p w14:paraId="5E7F98C4" w14:textId="06F7AECE" w:rsidR="000F56A3" w:rsidRDefault="00377C91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33Nkwenkezi</w:t>
                      </w:r>
                      <w:r w:rsidR="00041023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CD3B3D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i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lithapark</w:t>
                      </w:r>
                    </w:p>
                    <w:p w14:paraId="21C48FB4" w14:textId="1BCFA04D" w:rsidR="00041023" w:rsidRDefault="00041023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Khayelitsha</w:t>
                      </w:r>
                    </w:p>
                    <w:p w14:paraId="2F35BB5A" w14:textId="0615C5A7" w:rsidR="00041023" w:rsidRPr="000F56A3" w:rsidRDefault="00041023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7784</w:t>
                      </w:r>
                    </w:p>
                    <w:p w14:paraId="32209037" w14:textId="6014711E" w:rsidR="00380CB2" w:rsidRDefault="00380CB2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hone:</w:t>
                      </w:r>
                    </w:p>
                    <w:p w14:paraId="0B44648B" w14:textId="34711068" w:rsidR="000F56A3" w:rsidRDefault="00377C91" w:rsidP="00380CB2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0784677900</w:t>
                      </w:r>
                    </w:p>
                    <w:p w14:paraId="708F41B7" w14:textId="6A87D7D1" w:rsidR="004B2BC2" w:rsidRPr="00643CBA" w:rsidRDefault="004B2BC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FA40567" w14:textId="21EEC0EF" w:rsidR="000F56A3" w:rsidRDefault="000F56A3" w:rsidP="000F56A3">
                      <w:pPr>
                        <w:pStyle w:val="NoSpacing"/>
                        <w:rPr>
                          <w:lang w:val="en-US"/>
                        </w:rPr>
                      </w:pPr>
                    </w:p>
                    <w:p w14:paraId="5F6C48A5" w14:textId="40DB081E" w:rsidR="000F56A3" w:rsidRDefault="000F56A3" w:rsidP="000F56A3">
                      <w:pPr>
                        <w:pStyle w:val="Heading2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Email:</w:t>
                      </w:r>
                    </w:p>
                    <w:p w14:paraId="2DD339EC" w14:textId="35DA3997" w:rsidR="000F56A3" w:rsidRDefault="00C31CF0" w:rsidP="000F56A3">
                      <w:pPr>
                        <w:rPr>
                          <w:lang w:val="en-US"/>
                        </w:rPr>
                      </w:pPr>
                      <w:hyperlink r:id="rId6" w:history="1">
                        <w:r w:rsidR="004B2BC2" w:rsidRPr="00A84819">
                          <w:rPr>
                            <w:rStyle w:val="Hyperlink"/>
                            <w:lang w:val="en-US"/>
                          </w:rPr>
                          <w:t>Tywelesipho78@gmail.com</w:t>
                        </w:r>
                      </w:hyperlink>
                    </w:p>
                    <w:p w14:paraId="162B56AD" w14:textId="10A5AB2D" w:rsidR="004B2BC2" w:rsidRDefault="004B2BC2" w:rsidP="000F56A3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4B2BC2">
                        <w:rPr>
                          <w:b/>
                          <w:bCs/>
                          <w:lang w:val="en-US"/>
                        </w:rPr>
                        <w:t>LinkedIn:</w:t>
                      </w:r>
                    </w:p>
                    <w:p w14:paraId="3EA4A820" w14:textId="543913B7" w:rsidR="004B2BC2" w:rsidRDefault="004B2BC2" w:rsidP="000F56A3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4B2BC2">
                        <w:rPr>
                          <w:b/>
                          <w:bCs/>
                          <w:lang w:val="en-US"/>
                        </w:rPr>
                        <w:t>https://www.linkedin.com/in/sipho-tywele-790b4b193/</w:t>
                      </w:r>
                    </w:p>
                    <w:p w14:paraId="34E14115" w14:textId="506E82A3" w:rsidR="004B2BC2" w:rsidRPr="004B2BC2" w:rsidRDefault="004B2BC2" w:rsidP="000F56A3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53A0B92D" w14:textId="77777777" w:rsidR="004B2BC2" w:rsidRPr="000F56A3" w:rsidRDefault="004B2BC2" w:rsidP="000F56A3">
                      <w:pPr>
                        <w:rPr>
                          <w:lang w:val="en-US"/>
                        </w:rPr>
                      </w:pPr>
                    </w:p>
                    <w:p w14:paraId="6771885C" w14:textId="77777777" w:rsidR="00380CB2" w:rsidRPr="00380CB2" w:rsidRDefault="00380CB2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C095DCC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guages</w:t>
                      </w:r>
                    </w:p>
                    <w:p w14:paraId="755859EE" w14:textId="7088D657" w:rsidR="00617117" w:rsidRDefault="00CD0CB2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IsiXhosa</w:t>
                      </w:r>
                    </w:p>
                    <w:p w14:paraId="4C93C15D" w14:textId="5B6DED11" w:rsidR="00CD0CB2" w:rsidRDefault="00CD0CB2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32C8EAD" w14:textId="72D6B066" w:rsidR="00CD0CB2" w:rsidRDefault="00CD0CB2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English</w:t>
                      </w:r>
                    </w:p>
                    <w:p w14:paraId="78F7A4EE" w14:textId="05E7916D" w:rsidR="00617117" w:rsidRDefault="00617117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8CEE748" w14:textId="59D8ED84" w:rsidR="0070292F" w:rsidRPr="00D11747" w:rsidRDefault="0070292F" w:rsidP="0070292F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FERENCES</w:t>
                      </w:r>
                    </w:p>
                    <w:p w14:paraId="0C4052C1" w14:textId="79C18BA0" w:rsidR="00205ECA" w:rsidRDefault="0070292F" w:rsidP="0080565E">
                      <w:pPr>
                        <w:pStyle w:val="NoSpacing"/>
                        <w:rPr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70292F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Keoikantse Tsholofelo Batholo</w:t>
                      </w:r>
                      <w:r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 xml:space="preserve"> –“hello@codetelligent.co.za”</w:t>
                      </w:r>
                    </w:p>
                    <w:p w14:paraId="2842DF36" w14:textId="663A257D" w:rsidR="0070292F" w:rsidRPr="0070292F" w:rsidRDefault="0070292F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ED6DCD5" w14:textId="5C6B7C21" w:rsidR="0070292F" w:rsidRDefault="0070292F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CEO and Founder</w:t>
                      </w:r>
                    </w:p>
                    <w:p w14:paraId="2285F4D4" w14:textId="315A385F" w:rsidR="0070292F" w:rsidRDefault="0070292F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07105504932</w:t>
                      </w:r>
                    </w:p>
                    <w:p w14:paraId="1BF86857" w14:textId="276215D2" w:rsidR="0046218C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8EBDAFF" w14:textId="1EB95118" w:rsidR="0046218C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G Mashalaba</w:t>
                      </w:r>
                    </w:p>
                    <w:p w14:paraId="4668C0FD" w14:textId="3AC59698" w:rsidR="0046218C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CEO and founder of Zam foundation</w:t>
                      </w:r>
                    </w:p>
                    <w:p w14:paraId="492F2726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4B59AE1" w14:textId="30FDC628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Cameron Davis</w:t>
                      </w:r>
                    </w:p>
                    <w:p w14:paraId="288EF27F" w14:textId="0EF9B786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Supervisor</w:t>
                      </w:r>
                    </w:p>
                    <w:p w14:paraId="459BC004" w14:textId="79E176B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0614419347</w:t>
                      </w:r>
                    </w:p>
                    <w:p w14:paraId="72868ECB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A95517C" w14:textId="2D63E002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B957E05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1A4076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6CE97EC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FB40A86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46D6193" w14:textId="77777777" w:rsidR="00C31CF0" w:rsidRDefault="00C31CF0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E4A9604" w14:textId="71D1F538" w:rsidR="0046218C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0823385567</w:t>
                      </w:r>
                    </w:p>
                    <w:p w14:paraId="4FA39DFD" w14:textId="52F0E1F4" w:rsidR="0046218C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E192ED2" w14:textId="77777777" w:rsidR="0046218C" w:rsidRPr="0080565E" w:rsidRDefault="0046218C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77C91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32C567" wp14:editId="37956C5E">
                <wp:simplePos x="0" y="0"/>
                <wp:positionH relativeFrom="column">
                  <wp:posOffset>-209550</wp:posOffset>
                </wp:positionH>
                <wp:positionV relativeFrom="paragraph">
                  <wp:posOffset>0</wp:posOffset>
                </wp:positionV>
                <wp:extent cx="2466975" cy="9239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684A3" w14:textId="5917DABB" w:rsidR="00041023" w:rsidRPr="009651AC" w:rsidRDefault="00377C91" w:rsidP="00470A5E">
                            <w:pP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40"/>
                                <w:szCs w:val="40"/>
                                <w:lang w:val="en-US"/>
                              </w:rPr>
                              <w:t>Sipho Tywe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2C567" id="_x0000_s1027" type="#_x0000_t202" style="position:absolute;margin-left:-16.5pt;margin-top:0;width:194.25pt;height:7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" filled="f" stroked="f">
                <v:textbox>
                  <w:txbxContent>
                    <w:p w14:paraId="2BA684A3" w14:textId="5917DABB" w:rsidR="00041023" w:rsidRPr="009651AC" w:rsidRDefault="00377C91" w:rsidP="00470A5E">
                      <w:pP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40"/>
                          <w:szCs w:val="40"/>
                          <w:lang w:val="en-US"/>
                        </w:rPr>
                        <w:t>Sipho Tywe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9140395" wp14:editId="1A023DD4">
                <wp:simplePos x="0" y="0"/>
                <wp:positionH relativeFrom="column">
                  <wp:posOffset>2514600</wp:posOffset>
                </wp:positionH>
                <wp:positionV relativeFrom="paragraph">
                  <wp:posOffset>0</wp:posOffset>
                </wp:positionV>
                <wp:extent cx="4333875" cy="9608185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608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7F251C" w14:textId="3BE5127D" w:rsidR="00380CB2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9C2C79">
                              <w:rPr>
                                <w:lang w:val="en-US"/>
                              </w:rPr>
                              <w:t>Summary</w:t>
                            </w:r>
                          </w:p>
                          <w:p w14:paraId="5E0324F1" w14:textId="115E2B31" w:rsidR="00041023" w:rsidRDefault="00041023" w:rsidP="00041023">
                            <w:pPr>
                              <w:rPr>
                                <w:lang w:val="en-US"/>
                              </w:rPr>
                            </w:pPr>
                            <w:r w:rsidRPr="00041023">
                              <w:rPr>
                                <w:lang w:val="en-US"/>
                              </w:rPr>
                              <w:t xml:space="preserve">I am an aspiring </w:t>
                            </w:r>
                            <w:r w:rsidR="00B46027">
                              <w:rPr>
                                <w:lang w:val="en-US"/>
                              </w:rPr>
                              <w:t>Junior</w:t>
                            </w:r>
                            <w:r w:rsidRPr="00041023">
                              <w:rPr>
                                <w:lang w:val="en-US"/>
                              </w:rPr>
                              <w:t xml:space="preserve"> </w:t>
                            </w:r>
                            <w:r w:rsidR="00C42208">
                              <w:rPr>
                                <w:lang w:val="en-US"/>
                              </w:rPr>
                              <w:t>Data scientist</w:t>
                            </w:r>
                            <w:r w:rsidRPr="00041023">
                              <w:rPr>
                                <w:lang w:val="en-US"/>
                              </w:rPr>
                              <w:t xml:space="preserve"> who is passionate about technology, hard working and enjoy new challenges, hence love solving challenging problems</w:t>
                            </w:r>
                          </w:p>
                          <w:p w14:paraId="5F02C188" w14:textId="77777777" w:rsidR="00380CB2" w:rsidRPr="005A2B91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5A2B91">
                              <w:rPr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3"/>
                              <w:gridCol w:w="3305"/>
                            </w:tblGrid>
                            <w:tr w:rsidR="00380CB2" w14:paraId="7D18EA2A" w14:textId="77777777" w:rsidTr="00370C6F">
                              <w:trPr>
                                <w:trHeight w:val="991"/>
                              </w:trPr>
                              <w:tc>
                                <w:tcPr>
                                  <w:tcW w:w="4696" w:type="dxa"/>
                                </w:tcPr>
                                <w:p w14:paraId="07C761D7" w14:textId="64A00D04" w:rsidR="00380CB2" w:rsidRPr="00C96AE3" w:rsidRDefault="006F148E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HTML</w:t>
                                  </w:r>
                                  <w:r w:rsidR="00CD3B3D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5</w:t>
                                  </w:r>
                                </w:p>
                                <w:p w14:paraId="07012A02" w14:textId="4F8BE5AC" w:rsidR="00380CB2" w:rsidRPr="00C96AE3" w:rsidRDefault="006F148E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CSS</w:t>
                                  </w:r>
                                  <w:r w:rsidR="00CD3B3D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3</w:t>
                                  </w:r>
                                </w:p>
                                <w:p w14:paraId="6413DB05" w14:textId="77777777" w:rsidR="00380CB2" w:rsidRDefault="00380CB2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96AE3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 w:rsidR="006F148E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Creative Design</w:t>
                                  </w:r>
                                </w:p>
                                <w:p w14:paraId="400687EB" w14:textId="6AEAF72C" w:rsidR="00377C91" w:rsidRDefault="00377C91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Java script</w:t>
                                  </w:r>
                                </w:p>
                                <w:p w14:paraId="0F94A6A5" w14:textId="5916B5D4" w:rsidR="00377C91" w:rsidRDefault="00377C91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Python</w:t>
                                  </w:r>
                                </w:p>
                                <w:p w14:paraId="0D01667E" w14:textId="7E2E7EC1" w:rsidR="00377C91" w:rsidRDefault="00377C91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Java</w:t>
                                  </w:r>
                                </w:p>
                                <w:p w14:paraId="52B54B58" w14:textId="51B0F705" w:rsidR="00377C91" w:rsidRPr="00C96AE3" w:rsidRDefault="00377C91" w:rsidP="00377C91">
                                  <w:pPr>
                                    <w:pStyle w:val="ListParagraph"/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697" w:type="dxa"/>
                                </w:tcPr>
                                <w:p w14:paraId="101846CA" w14:textId="4685F1E4" w:rsidR="00380CB2" w:rsidRPr="00C96AE3" w:rsidRDefault="006F148E" w:rsidP="00380CB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Dat</w:t>
                                  </w:r>
                                  <w:r w:rsidR="00B46027">
                                    <w:rPr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 xml:space="preserve"> Capturing</w:t>
                                  </w:r>
                                </w:p>
                                <w:p w14:paraId="41957491" w14:textId="77777777" w:rsidR="00380CB2" w:rsidRDefault="00F701C5" w:rsidP="00F701C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PHP</w:t>
                                  </w:r>
                                </w:p>
                                <w:p w14:paraId="607E1C0F" w14:textId="77777777" w:rsidR="00F701C5" w:rsidRDefault="00F701C5" w:rsidP="00F701C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APACHE</w:t>
                                  </w:r>
                                </w:p>
                                <w:p w14:paraId="74E63D4A" w14:textId="4CAD61E0" w:rsidR="00F701C5" w:rsidRDefault="00F701C5" w:rsidP="00F701C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Linux</w:t>
                                  </w:r>
                                </w:p>
                                <w:p w14:paraId="276E96F0" w14:textId="77777777" w:rsidR="00F701C5" w:rsidRDefault="00F701C5" w:rsidP="00F701C5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</w:rPr>
                                    <w:t>MYSQL</w:t>
                                  </w:r>
                                </w:p>
                                <w:p w14:paraId="22AA5F5B" w14:textId="5AD48E93" w:rsidR="00F701C5" w:rsidRPr="006F148E" w:rsidRDefault="00F701C5" w:rsidP="006C1B17">
                                  <w:pPr>
                                    <w:pStyle w:val="ListParagraph"/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DC51BB" w14:textId="673D02EF" w:rsidR="00380CB2" w:rsidRPr="00D11747" w:rsidRDefault="006F148E" w:rsidP="00380CB2">
                            <w:pPr>
                              <w:pStyle w:val="Styl1"/>
                              <w:spacing w:before="24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raining</w:t>
                            </w:r>
                            <w:r w:rsidR="00B46027">
                              <w:rPr>
                                <w:lang w:val="en-US"/>
                              </w:rPr>
                              <w:t>/Experience</w:t>
                            </w:r>
                          </w:p>
                          <w:p w14:paraId="54CECC33" w14:textId="77777777" w:rsidR="001F1CCF" w:rsidRDefault="001F1CCF" w:rsidP="001F1CCF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</w:p>
                          <w:p w14:paraId="0238522C" w14:textId="3DA5C976" w:rsidR="00380CB2" w:rsidRPr="00D11747" w:rsidRDefault="005B4396" w:rsidP="00380CB2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F</w:t>
                            </w:r>
                            <w:r w:rsidR="006F148E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rom</w:t>
                            </w:r>
                            <w:r w:rsidR="00380CB2" w:rsidRPr="00D11747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6F148E">
                              <w:rPr>
                                <w:sz w:val="24"/>
                                <w:szCs w:val="24"/>
                                <w:lang w:val="en-US"/>
                              </w:rPr>
                              <w:t>:20/</w:t>
                            </w:r>
                            <w:r w:rsidR="00377C91">
                              <w:rPr>
                                <w:sz w:val="24"/>
                                <w:szCs w:val="24"/>
                                <w:lang w:val="en-US"/>
                              </w:rPr>
                              <w:t>08</w:t>
                            </w:r>
                            <w:r w:rsidR="006F148E">
                              <w:rPr>
                                <w:sz w:val="24"/>
                                <w:szCs w:val="24"/>
                                <w:lang w:val="en-US"/>
                              </w:rPr>
                              <w:t>/20</w:t>
                            </w:r>
                            <w:r w:rsidR="00581AFD">
                              <w:rPr>
                                <w:sz w:val="24"/>
                                <w:szCs w:val="24"/>
                                <w:lang w:val="en-US"/>
                              </w:rPr>
                              <w:t>20</w:t>
                            </w:r>
                          </w:p>
                          <w:p w14:paraId="5EEBA0F3" w14:textId="050F4C06" w:rsidR="00380CB2" w:rsidRDefault="005B4396" w:rsidP="005B4396">
                            <w:pPr>
                              <w:pStyle w:val="NoSpacing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o: Current</w:t>
                            </w:r>
                          </w:p>
                          <w:p w14:paraId="0333E667" w14:textId="699F03E6" w:rsidR="00F15CCC" w:rsidRDefault="00CD3B3D" w:rsidP="00CD3B3D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detelligent:</w:t>
                            </w:r>
                          </w:p>
                          <w:p w14:paraId="14658FE2" w14:textId="0E64F04E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 w:rsidRPr="00CD3B3D">
                              <w:rPr>
                                <w:lang w:val="en-US"/>
                              </w:rPr>
                              <w:t>HTML5</w:t>
                            </w:r>
                          </w:p>
                          <w:p w14:paraId="51638A72" w14:textId="53110E14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SS3</w:t>
                            </w:r>
                          </w:p>
                          <w:p w14:paraId="50560595" w14:textId="0E0F90E9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ame Development</w:t>
                            </w:r>
                          </w:p>
                          <w:p w14:paraId="0636FF95" w14:textId="5226BBBC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anilla JavaScript</w:t>
                            </w:r>
                          </w:p>
                          <w:p w14:paraId="0D68D9FB" w14:textId="720E0942" w:rsidR="00CD3B3D" w:rsidRDefault="00CD3B3D" w:rsidP="00CD3B3D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ounglings</w:t>
                            </w:r>
                            <w:r>
                              <w:rPr>
                                <w:lang w:val="en-US"/>
                              </w:rPr>
                              <w:t>:</w:t>
                            </w:r>
                          </w:p>
                          <w:p w14:paraId="179AB15C" w14:textId="77777777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 w:rsidRPr="00CD3B3D">
                              <w:rPr>
                                <w:lang w:val="en-US"/>
                              </w:rPr>
                              <w:t>HTML5</w:t>
                            </w:r>
                          </w:p>
                          <w:p w14:paraId="32CA9B04" w14:textId="65DBA090" w:rsidR="00CD3B3D" w:rsidRP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SS3</w:t>
                            </w:r>
                          </w:p>
                          <w:p w14:paraId="21A9AD2A" w14:textId="35AB9831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anilla JavaScript</w:t>
                            </w:r>
                          </w:p>
                          <w:p w14:paraId="12FA6E83" w14:textId="074F69A2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ython</w:t>
                            </w:r>
                          </w:p>
                          <w:p w14:paraId="0C940E9F" w14:textId="3D6CE216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ata Analysis</w:t>
                            </w:r>
                          </w:p>
                          <w:p w14:paraId="152A4946" w14:textId="09327389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ata capturing</w:t>
                            </w:r>
                          </w:p>
                          <w:p w14:paraId="6F87095C" w14:textId="4E1FD4D7" w:rsidR="00CD3B3D" w:rsidRDefault="00CD3B3D" w:rsidP="00CD3B3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chine Learning</w:t>
                            </w:r>
                          </w:p>
                          <w:p w14:paraId="32FD06F8" w14:textId="77777777" w:rsidR="00CD3B3D" w:rsidRPr="00CD3B3D" w:rsidRDefault="00CD3B3D" w:rsidP="00CD3B3D">
                            <w:pPr>
                              <w:ind w:left="360"/>
                              <w:rPr>
                                <w:lang w:val="en-US"/>
                              </w:rPr>
                            </w:pPr>
                          </w:p>
                          <w:p w14:paraId="1092C512" w14:textId="77777777" w:rsidR="00CD3B3D" w:rsidRPr="005B4396" w:rsidRDefault="00CD3B3D" w:rsidP="00CD3B3D"/>
                          <w:p w14:paraId="108A7C65" w14:textId="77777777" w:rsidR="00380CB2" w:rsidRPr="00D11747" w:rsidRDefault="00380CB2" w:rsidP="00380CB2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 w:rsidRPr="00D11747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32E3600B" w14:textId="386F6CB2" w:rsidR="00DA4A89" w:rsidRDefault="00DA4A89" w:rsidP="008B2763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Matric :20</w:t>
                            </w:r>
                            <w:r w:rsidR="000F56A3">
                              <w:rPr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="00041023">
                              <w:rPr>
                                <w:sz w:val="24"/>
                                <w:szCs w:val="24"/>
                                <w:lang w:val="en-US"/>
                              </w:rPr>
                              <w:t>7</w:t>
                            </w:r>
                          </w:p>
                          <w:p w14:paraId="533995A1" w14:textId="0C94C9E8" w:rsidR="00CD0CB2" w:rsidRDefault="00CD0CB2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8E01DC">
                              <w:rPr>
                                <w:sz w:val="24"/>
                                <w:szCs w:val="24"/>
                                <w:lang w:val="en-US"/>
                              </w:rPr>
                              <w:t>IsiXhosa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0F56A3">
                              <w:rPr>
                                <w:sz w:val="24"/>
                                <w:szCs w:val="24"/>
                                <w:lang w:val="en-US"/>
                              </w:rPr>
                              <w:t>Home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Language</w:t>
                            </w:r>
                          </w:p>
                          <w:p w14:paraId="6B86C164" w14:textId="43ED0FFF" w:rsidR="000F56A3" w:rsidRDefault="000F56A3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8E01DC">
                              <w:rPr>
                                <w:sz w:val="24"/>
                                <w:szCs w:val="24"/>
                                <w:lang w:val="en-US"/>
                              </w:rPr>
                              <w:t>English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First Additional</w:t>
                            </w:r>
                          </w:p>
                          <w:p w14:paraId="54DFED77" w14:textId="748EF9C1" w:rsidR="00CD0CB2" w:rsidRDefault="00CD0CB2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Mathemat</w:t>
                            </w:r>
                            <w:r w:rsidR="00377C91">
                              <w:rPr>
                                <w:sz w:val="24"/>
                                <w:szCs w:val="24"/>
                                <w:lang w:val="en-US"/>
                              </w:rPr>
                              <w:t>ics</w:t>
                            </w:r>
                          </w:p>
                          <w:p w14:paraId="4B7875D4" w14:textId="6DF08D94" w:rsidR="00777859" w:rsidRDefault="00777859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Life Orientation</w:t>
                            </w:r>
                          </w:p>
                          <w:p w14:paraId="4074488C" w14:textId="56EEAFE7" w:rsidR="00777859" w:rsidRDefault="00777859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377C91">
                              <w:rPr>
                                <w:sz w:val="24"/>
                                <w:szCs w:val="24"/>
                                <w:lang w:val="en-US"/>
                              </w:rPr>
                              <w:t>Life science</w:t>
                            </w:r>
                          </w:p>
                          <w:p w14:paraId="1D94DEC6" w14:textId="2BE4A403" w:rsidR="00777859" w:rsidRDefault="00777859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377C91">
                              <w:rPr>
                                <w:sz w:val="24"/>
                                <w:szCs w:val="24"/>
                                <w:lang w:val="en-US"/>
                              </w:rPr>
                              <w:t>Physical Science</w:t>
                            </w:r>
                          </w:p>
                          <w:p w14:paraId="6D7BD70E" w14:textId="006ECB01" w:rsidR="00777859" w:rsidRDefault="00777859" w:rsidP="00CD0CB2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377C91">
                              <w:rPr>
                                <w:sz w:val="24"/>
                                <w:szCs w:val="24"/>
                                <w:lang w:val="en-US"/>
                              </w:rPr>
                              <w:t>Information technology</w:t>
                            </w:r>
                          </w:p>
                          <w:p w14:paraId="52BE4208" w14:textId="77777777" w:rsidR="008B2763" w:rsidRDefault="008B2763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9812257" w14:textId="0F4B9207" w:rsidR="00DA4A89" w:rsidRPr="0080565E" w:rsidRDefault="00DA4A89" w:rsidP="00050257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40395" id="_x0000_s1028" type="#_x0000_t202" style="position:absolute;margin-left:198pt;margin-top:0;width:341.25pt;height:756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" filled="f" stroked="f">
                <v:textbox>
                  <w:txbxContent>
                    <w:p w14:paraId="567F251C" w14:textId="3BE5127D" w:rsidR="00380CB2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9C2C79">
                        <w:rPr>
                          <w:lang w:val="en-US"/>
                        </w:rPr>
                        <w:t>Summary</w:t>
                      </w:r>
                    </w:p>
                    <w:p w14:paraId="5E0324F1" w14:textId="115E2B31" w:rsidR="00041023" w:rsidRDefault="00041023" w:rsidP="00041023">
                      <w:pPr>
                        <w:rPr>
                          <w:lang w:val="en-US"/>
                        </w:rPr>
                      </w:pPr>
                      <w:r w:rsidRPr="00041023">
                        <w:rPr>
                          <w:lang w:val="en-US"/>
                        </w:rPr>
                        <w:t xml:space="preserve">I am an aspiring </w:t>
                      </w:r>
                      <w:r w:rsidR="00B46027">
                        <w:rPr>
                          <w:lang w:val="en-US"/>
                        </w:rPr>
                        <w:t>Junior</w:t>
                      </w:r>
                      <w:r w:rsidRPr="00041023">
                        <w:rPr>
                          <w:lang w:val="en-US"/>
                        </w:rPr>
                        <w:t xml:space="preserve"> </w:t>
                      </w:r>
                      <w:r w:rsidR="00C42208">
                        <w:rPr>
                          <w:lang w:val="en-US"/>
                        </w:rPr>
                        <w:t>Data scientist</w:t>
                      </w:r>
                      <w:r w:rsidRPr="00041023">
                        <w:rPr>
                          <w:lang w:val="en-US"/>
                        </w:rPr>
                        <w:t xml:space="preserve"> who is passionate about technology, hard working and enjoy new challenges, hence love solving challenging problems</w:t>
                      </w:r>
                    </w:p>
                    <w:p w14:paraId="5F02C188" w14:textId="77777777" w:rsidR="00380CB2" w:rsidRPr="005A2B91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5A2B91">
                        <w:rPr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3"/>
                        <w:gridCol w:w="3305"/>
                      </w:tblGrid>
                      <w:tr w:rsidR="00380CB2" w14:paraId="7D18EA2A" w14:textId="77777777" w:rsidTr="00370C6F">
                        <w:trPr>
                          <w:trHeight w:val="991"/>
                        </w:trPr>
                        <w:tc>
                          <w:tcPr>
                            <w:tcW w:w="4696" w:type="dxa"/>
                          </w:tcPr>
                          <w:p w14:paraId="07C761D7" w14:textId="64A00D04" w:rsidR="00380CB2" w:rsidRPr="00C96AE3" w:rsidRDefault="006F148E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HTML</w:t>
                            </w:r>
                            <w:r w:rsidR="00CD3B3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5</w:t>
                            </w:r>
                          </w:p>
                          <w:p w14:paraId="07012A02" w14:textId="4F8BE5AC" w:rsidR="00380CB2" w:rsidRPr="00C96AE3" w:rsidRDefault="006F148E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CSS</w:t>
                            </w:r>
                            <w:r w:rsidR="00CD3B3D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3</w:t>
                            </w:r>
                          </w:p>
                          <w:p w14:paraId="6413DB05" w14:textId="77777777" w:rsidR="00380CB2" w:rsidRDefault="00380CB2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96AE3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6F148E">
                              <w:rPr>
                                <w:sz w:val="24"/>
                                <w:szCs w:val="24"/>
                                <w:lang w:val="en-US"/>
                              </w:rPr>
                              <w:t>Creative Design</w:t>
                            </w:r>
                          </w:p>
                          <w:p w14:paraId="400687EB" w14:textId="6AEAF72C" w:rsidR="00377C91" w:rsidRDefault="00377C91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va script</w:t>
                            </w:r>
                          </w:p>
                          <w:p w14:paraId="0F94A6A5" w14:textId="5916B5D4" w:rsidR="00377C91" w:rsidRDefault="00377C91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D01667E" w14:textId="7E2E7EC1" w:rsidR="00377C91" w:rsidRDefault="00377C91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Java</w:t>
                            </w:r>
                          </w:p>
                          <w:p w14:paraId="52B54B58" w14:textId="51B0F705" w:rsidR="00377C91" w:rsidRPr="00C96AE3" w:rsidRDefault="00377C91" w:rsidP="00377C91">
                            <w:pPr>
                              <w:pStyle w:val="ListParagraph"/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697" w:type="dxa"/>
                          </w:tcPr>
                          <w:p w14:paraId="101846CA" w14:textId="4685F1E4" w:rsidR="00380CB2" w:rsidRPr="00C96AE3" w:rsidRDefault="006F148E" w:rsidP="00380CB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</w:t>
                            </w:r>
                            <w:r w:rsidR="00B46027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Capturing</w:t>
                            </w:r>
                          </w:p>
                          <w:p w14:paraId="41957491" w14:textId="77777777" w:rsidR="00380CB2" w:rsidRDefault="00F701C5" w:rsidP="00F70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HP</w:t>
                            </w:r>
                          </w:p>
                          <w:p w14:paraId="607E1C0F" w14:textId="77777777" w:rsidR="00F701C5" w:rsidRDefault="00F701C5" w:rsidP="00F70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PACHE</w:t>
                            </w:r>
                          </w:p>
                          <w:p w14:paraId="74E63D4A" w14:textId="4CAD61E0" w:rsidR="00F701C5" w:rsidRDefault="00F701C5" w:rsidP="00F70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inux</w:t>
                            </w:r>
                          </w:p>
                          <w:p w14:paraId="276E96F0" w14:textId="77777777" w:rsidR="00F701C5" w:rsidRDefault="00F701C5" w:rsidP="00F701C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YSQL</w:t>
                            </w:r>
                          </w:p>
                          <w:p w14:paraId="22AA5F5B" w14:textId="5AD48E93" w:rsidR="00F701C5" w:rsidRPr="006F148E" w:rsidRDefault="00F701C5" w:rsidP="006C1B17">
                            <w:pPr>
                              <w:pStyle w:val="ListParagraph"/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3FDC51BB" w14:textId="673D02EF" w:rsidR="00380CB2" w:rsidRPr="00D11747" w:rsidRDefault="006F148E" w:rsidP="00380CB2">
                      <w:pPr>
                        <w:pStyle w:val="Styl1"/>
                        <w:spacing w:before="24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raining</w:t>
                      </w:r>
                      <w:r w:rsidR="00B46027">
                        <w:rPr>
                          <w:lang w:val="en-US"/>
                        </w:rPr>
                        <w:t>/Experience</w:t>
                      </w:r>
                    </w:p>
                    <w:p w14:paraId="54CECC33" w14:textId="77777777" w:rsidR="001F1CCF" w:rsidRDefault="001F1CCF" w:rsidP="001F1CCF">
                      <w:pPr>
                        <w:pStyle w:val="Styl1"/>
                        <w:rPr>
                          <w:lang w:val="en-US"/>
                        </w:rPr>
                      </w:pPr>
                    </w:p>
                    <w:p w14:paraId="0238522C" w14:textId="3DA5C976" w:rsidR="00380CB2" w:rsidRPr="00D11747" w:rsidRDefault="005B4396" w:rsidP="00380CB2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F</w:t>
                      </w:r>
                      <w:r w:rsidR="006F148E">
                        <w:rPr>
                          <w:b/>
                          <w:sz w:val="24"/>
                          <w:szCs w:val="24"/>
                          <w:lang w:val="en-US"/>
                        </w:rPr>
                        <w:t>rom</w:t>
                      </w:r>
                      <w:r w:rsidR="00380CB2" w:rsidRPr="00D11747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6F148E">
                        <w:rPr>
                          <w:sz w:val="24"/>
                          <w:szCs w:val="24"/>
                          <w:lang w:val="en-US"/>
                        </w:rPr>
                        <w:t>:20/</w:t>
                      </w:r>
                      <w:r w:rsidR="00377C91">
                        <w:rPr>
                          <w:sz w:val="24"/>
                          <w:szCs w:val="24"/>
                          <w:lang w:val="en-US"/>
                        </w:rPr>
                        <w:t>08</w:t>
                      </w:r>
                      <w:r w:rsidR="006F148E">
                        <w:rPr>
                          <w:sz w:val="24"/>
                          <w:szCs w:val="24"/>
                          <w:lang w:val="en-US"/>
                        </w:rPr>
                        <w:t>/20</w:t>
                      </w:r>
                      <w:r w:rsidR="00581AFD">
                        <w:rPr>
                          <w:sz w:val="24"/>
                          <w:szCs w:val="24"/>
                          <w:lang w:val="en-US"/>
                        </w:rPr>
                        <w:t>20</w:t>
                      </w:r>
                    </w:p>
                    <w:p w14:paraId="5EEBA0F3" w14:textId="050F4C06" w:rsidR="00380CB2" w:rsidRDefault="005B4396" w:rsidP="005B4396">
                      <w:pPr>
                        <w:pStyle w:val="NoSpacing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o: Current</w:t>
                      </w:r>
                    </w:p>
                    <w:p w14:paraId="0333E667" w14:textId="699F03E6" w:rsidR="00F15CCC" w:rsidRDefault="00CD3B3D" w:rsidP="00CD3B3D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detelligent:</w:t>
                      </w:r>
                    </w:p>
                    <w:p w14:paraId="14658FE2" w14:textId="0E64F04E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 w:rsidRPr="00CD3B3D">
                        <w:rPr>
                          <w:lang w:val="en-US"/>
                        </w:rPr>
                        <w:t>HTML5</w:t>
                      </w:r>
                    </w:p>
                    <w:p w14:paraId="51638A72" w14:textId="53110E14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SS3</w:t>
                      </w:r>
                    </w:p>
                    <w:p w14:paraId="50560595" w14:textId="0E0F90E9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ame Development</w:t>
                      </w:r>
                    </w:p>
                    <w:p w14:paraId="0636FF95" w14:textId="5226BBBC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anilla JavaScript</w:t>
                      </w:r>
                    </w:p>
                    <w:p w14:paraId="0D68D9FB" w14:textId="720E0942" w:rsidR="00CD3B3D" w:rsidRDefault="00CD3B3D" w:rsidP="00CD3B3D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ounglings</w:t>
                      </w:r>
                      <w:r>
                        <w:rPr>
                          <w:lang w:val="en-US"/>
                        </w:rPr>
                        <w:t>:</w:t>
                      </w:r>
                    </w:p>
                    <w:p w14:paraId="179AB15C" w14:textId="77777777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 w:rsidRPr="00CD3B3D">
                        <w:rPr>
                          <w:lang w:val="en-US"/>
                        </w:rPr>
                        <w:t>HTML5</w:t>
                      </w:r>
                    </w:p>
                    <w:p w14:paraId="32CA9B04" w14:textId="65DBA090" w:rsidR="00CD3B3D" w:rsidRP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SS3</w:t>
                      </w:r>
                    </w:p>
                    <w:p w14:paraId="21A9AD2A" w14:textId="35AB9831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anilla JavaScript</w:t>
                      </w:r>
                    </w:p>
                    <w:p w14:paraId="12FA6E83" w14:textId="074F69A2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ython</w:t>
                      </w:r>
                    </w:p>
                    <w:p w14:paraId="0C940E9F" w14:textId="3D6CE216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ata Analysis</w:t>
                      </w:r>
                    </w:p>
                    <w:p w14:paraId="152A4946" w14:textId="09327389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ata capturing</w:t>
                      </w:r>
                    </w:p>
                    <w:p w14:paraId="6F87095C" w14:textId="4E1FD4D7" w:rsidR="00CD3B3D" w:rsidRDefault="00CD3B3D" w:rsidP="00CD3B3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chine Learning</w:t>
                      </w:r>
                    </w:p>
                    <w:p w14:paraId="32FD06F8" w14:textId="77777777" w:rsidR="00CD3B3D" w:rsidRPr="00CD3B3D" w:rsidRDefault="00CD3B3D" w:rsidP="00CD3B3D">
                      <w:pPr>
                        <w:ind w:left="360"/>
                        <w:rPr>
                          <w:lang w:val="en-US"/>
                        </w:rPr>
                      </w:pPr>
                    </w:p>
                    <w:p w14:paraId="1092C512" w14:textId="77777777" w:rsidR="00CD3B3D" w:rsidRPr="005B4396" w:rsidRDefault="00CD3B3D" w:rsidP="00CD3B3D"/>
                    <w:p w14:paraId="108A7C65" w14:textId="77777777" w:rsidR="00380CB2" w:rsidRPr="00D11747" w:rsidRDefault="00380CB2" w:rsidP="00380CB2">
                      <w:pPr>
                        <w:pStyle w:val="Styl1"/>
                        <w:rPr>
                          <w:lang w:val="en-US"/>
                        </w:rPr>
                      </w:pPr>
                      <w:r w:rsidRPr="00D11747">
                        <w:rPr>
                          <w:lang w:val="en-US"/>
                        </w:rPr>
                        <w:t>Education</w:t>
                      </w:r>
                    </w:p>
                    <w:p w14:paraId="32E3600B" w14:textId="386F6CB2" w:rsidR="00DA4A89" w:rsidRDefault="00DA4A89" w:rsidP="008B2763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Matric :20</w:t>
                      </w:r>
                      <w:r w:rsidR="000F56A3">
                        <w:rPr>
                          <w:sz w:val="24"/>
                          <w:szCs w:val="24"/>
                          <w:lang w:val="en-US"/>
                        </w:rPr>
                        <w:t>1</w:t>
                      </w:r>
                      <w:r w:rsidR="00041023">
                        <w:rPr>
                          <w:sz w:val="24"/>
                          <w:szCs w:val="24"/>
                          <w:lang w:val="en-US"/>
                        </w:rPr>
                        <w:t>7</w:t>
                      </w:r>
                    </w:p>
                    <w:p w14:paraId="533995A1" w14:textId="0C94C9E8" w:rsidR="00CD0CB2" w:rsidRDefault="00CD0CB2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8E01DC">
                        <w:rPr>
                          <w:sz w:val="24"/>
                          <w:szCs w:val="24"/>
                          <w:lang w:val="en-US"/>
                        </w:rPr>
                        <w:t>IsiXhosa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0F56A3">
                        <w:rPr>
                          <w:sz w:val="24"/>
                          <w:szCs w:val="24"/>
                          <w:lang w:val="en-US"/>
                        </w:rPr>
                        <w:t>Home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Language</w:t>
                      </w:r>
                    </w:p>
                    <w:p w14:paraId="6B86C164" w14:textId="43ED0FFF" w:rsidR="000F56A3" w:rsidRDefault="000F56A3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8E01DC">
                        <w:rPr>
                          <w:sz w:val="24"/>
                          <w:szCs w:val="24"/>
                          <w:lang w:val="en-US"/>
                        </w:rPr>
                        <w:t>English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First Additional</w:t>
                      </w:r>
                    </w:p>
                    <w:p w14:paraId="54DFED77" w14:textId="748EF9C1" w:rsidR="00CD0CB2" w:rsidRDefault="00CD0CB2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Mathemat</w:t>
                      </w:r>
                      <w:r w:rsidR="00377C91">
                        <w:rPr>
                          <w:sz w:val="24"/>
                          <w:szCs w:val="24"/>
                          <w:lang w:val="en-US"/>
                        </w:rPr>
                        <w:t>ics</w:t>
                      </w:r>
                    </w:p>
                    <w:p w14:paraId="4B7875D4" w14:textId="6DF08D94" w:rsidR="00777859" w:rsidRDefault="00777859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Life Orientation</w:t>
                      </w:r>
                    </w:p>
                    <w:p w14:paraId="4074488C" w14:textId="56EEAFE7" w:rsidR="00777859" w:rsidRDefault="00777859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377C91">
                        <w:rPr>
                          <w:sz w:val="24"/>
                          <w:szCs w:val="24"/>
                          <w:lang w:val="en-US"/>
                        </w:rPr>
                        <w:t>Life science</w:t>
                      </w:r>
                    </w:p>
                    <w:p w14:paraId="1D94DEC6" w14:textId="2BE4A403" w:rsidR="00777859" w:rsidRDefault="00777859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377C91">
                        <w:rPr>
                          <w:sz w:val="24"/>
                          <w:szCs w:val="24"/>
                          <w:lang w:val="en-US"/>
                        </w:rPr>
                        <w:t>Physical Science</w:t>
                      </w:r>
                    </w:p>
                    <w:p w14:paraId="6D7BD70E" w14:textId="006ECB01" w:rsidR="00777859" w:rsidRDefault="00777859" w:rsidP="00CD0CB2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377C91">
                        <w:rPr>
                          <w:sz w:val="24"/>
                          <w:szCs w:val="24"/>
                          <w:lang w:val="en-US"/>
                        </w:rPr>
                        <w:t>Information technology</w:t>
                      </w:r>
                    </w:p>
                    <w:p w14:paraId="52BE4208" w14:textId="77777777" w:rsidR="008B2763" w:rsidRDefault="008B2763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39812257" w14:textId="0F4B9207" w:rsidR="00DA4A89" w:rsidRPr="0080565E" w:rsidRDefault="00DA4A89" w:rsidP="00050257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46218C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FE0AE6"/>
    <w:multiLevelType w:val="hybridMultilevel"/>
    <w:tmpl w:val="958CAC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5A6E5B"/>
    <w:multiLevelType w:val="hybridMultilevel"/>
    <w:tmpl w:val="B1407A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0C314F"/>
    <w:multiLevelType w:val="hybridMultilevel"/>
    <w:tmpl w:val="E3223F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MDQ3tzAyNABSxko6SsGpxcWZ+XkgBYa1AACk1pAsAAAA"/>
  </w:docVars>
  <w:rsids>
    <w:rsidRoot w:val="00252FB6"/>
    <w:rsid w:val="00041023"/>
    <w:rsid w:val="00041A4D"/>
    <w:rsid w:val="00050257"/>
    <w:rsid w:val="0005102F"/>
    <w:rsid w:val="000F56A3"/>
    <w:rsid w:val="001F1CCF"/>
    <w:rsid w:val="00205ECA"/>
    <w:rsid w:val="00252FB6"/>
    <w:rsid w:val="003228EF"/>
    <w:rsid w:val="00371D00"/>
    <w:rsid w:val="00377C91"/>
    <w:rsid w:val="00380CB2"/>
    <w:rsid w:val="003C7E00"/>
    <w:rsid w:val="0046218C"/>
    <w:rsid w:val="00470A5E"/>
    <w:rsid w:val="004B2BC2"/>
    <w:rsid w:val="00554264"/>
    <w:rsid w:val="00581AFD"/>
    <w:rsid w:val="005B4396"/>
    <w:rsid w:val="006032E8"/>
    <w:rsid w:val="00617117"/>
    <w:rsid w:val="00643CBA"/>
    <w:rsid w:val="006C0989"/>
    <w:rsid w:val="006C1B17"/>
    <w:rsid w:val="006F148E"/>
    <w:rsid w:val="0070292F"/>
    <w:rsid w:val="00777859"/>
    <w:rsid w:val="007F5388"/>
    <w:rsid w:val="0080565E"/>
    <w:rsid w:val="00860BEB"/>
    <w:rsid w:val="00861D3B"/>
    <w:rsid w:val="00881362"/>
    <w:rsid w:val="008B2763"/>
    <w:rsid w:val="008E01DC"/>
    <w:rsid w:val="009651AC"/>
    <w:rsid w:val="009A4418"/>
    <w:rsid w:val="009C491C"/>
    <w:rsid w:val="00A34D95"/>
    <w:rsid w:val="00A52D71"/>
    <w:rsid w:val="00AF1720"/>
    <w:rsid w:val="00B22695"/>
    <w:rsid w:val="00B46027"/>
    <w:rsid w:val="00C31CF0"/>
    <w:rsid w:val="00C42208"/>
    <w:rsid w:val="00C967FC"/>
    <w:rsid w:val="00CD0CB2"/>
    <w:rsid w:val="00CD3B3D"/>
    <w:rsid w:val="00CD61DE"/>
    <w:rsid w:val="00D11E59"/>
    <w:rsid w:val="00D11ED3"/>
    <w:rsid w:val="00D70CB8"/>
    <w:rsid w:val="00D92A28"/>
    <w:rsid w:val="00DA4A89"/>
    <w:rsid w:val="00DB2C58"/>
    <w:rsid w:val="00E624E0"/>
    <w:rsid w:val="00F15CCC"/>
    <w:rsid w:val="00F701C5"/>
    <w:rsid w:val="00F7566B"/>
    <w:rsid w:val="00F96082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6A350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B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ywelesipho78@gmail.com" TargetMode="External"/><Relationship Id="rId5" Type="http://schemas.openxmlformats.org/officeDocument/2006/relationships/hyperlink" Target="mailto:Tywelesipho7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Tywele, Sipho, (Mr) (s219356092)</cp:lastModifiedBy>
  <cp:revision>8</cp:revision>
  <cp:lastPrinted>2019-08-29T18:16:00Z</cp:lastPrinted>
  <dcterms:created xsi:type="dcterms:W3CDTF">2021-02-08T07:02:00Z</dcterms:created>
  <dcterms:modified xsi:type="dcterms:W3CDTF">2021-05-27T11:14:00Z</dcterms:modified>
</cp:coreProperties>
</file>